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838CB35" w14:textId="77777777" w:rsidR="00A403C2" w:rsidRPr="00816818" w:rsidRDefault="00A403C2" w:rsidP="007738BD">
      <w:pPr>
        <w:pStyle w:val="Encabezado"/>
        <w:jc w:val="center"/>
        <w:rPr>
          <w:rFonts w:ascii="Arial Narrow" w:hAnsi="Arial Narrow"/>
          <w:b/>
          <w:i/>
          <w:sz w:val="28"/>
          <w:szCs w:val="28"/>
        </w:rPr>
      </w:pPr>
      <w:r w:rsidRPr="00816818">
        <w:rPr>
          <w:rFonts w:ascii="Arial Narrow" w:hAnsi="Arial Narrow"/>
          <w:b/>
          <w:i/>
          <w:sz w:val="28"/>
          <w:szCs w:val="28"/>
        </w:rPr>
        <w:t>FACULTAD DE VETERINARIA</w:t>
      </w:r>
    </w:p>
    <w:p w14:paraId="05D85B44" w14:textId="77777777" w:rsidR="00A403C2" w:rsidRPr="00580DC8" w:rsidRDefault="00EE07BB" w:rsidP="007738BD">
      <w:pPr>
        <w:pStyle w:val="Encabezado"/>
        <w:rPr>
          <w:rFonts w:ascii="Arial Narrow" w:hAnsi="Arial Narrow"/>
          <w:b/>
          <w:i/>
        </w:rPr>
      </w:pPr>
      <w:r w:rsidRPr="00580DC8">
        <w:rPr>
          <w:rFonts w:ascii="Arial Narrow" w:hAnsi="Arial Narrow"/>
          <w:b/>
          <w:i/>
        </w:rPr>
        <w:t xml:space="preserve">INFORME DE </w:t>
      </w:r>
      <w:r w:rsidR="00181E7C" w:rsidRPr="00580DC8">
        <w:rPr>
          <w:rFonts w:ascii="Arial Narrow" w:hAnsi="Arial Narrow"/>
          <w:b/>
          <w:i/>
        </w:rPr>
        <w:t xml:space="preserve">EVALUACIÓN DEL </w:t>
      </w:r>
      <w:r w:rsidRPr="00580DC8">
        <w:rPr>
          <w:rFonts w:ascii="Arial Narrow" w:hAnsi="Arial Narrow"/>
          <w:b/>
          <w:i/>
        </w:rPr>
        <w:t xml:space="preserve">TUTOR/A DEL </w:t>
      </w:r>
      <w:r w:rsidR="00A403C2" w:rsidRPr="00580DC8">
        <w:rPr>
          <w:rFonts w:ascii="Arial Narrow" w:hAnsi="Arial Narrow"/>
          <w:b/>
          <w:i/>
        </w:rPr>
        <w:t>TRAB</w:t>
      </w:r>
      <w:r w:rsidR="00181E7C" w:rsidRPr="00580DC8">
        <w:rPr>
          <w:rFonts w:ascii="Arial Narrow" w:hAnsi="Arial Narrow"/>
          <w:b/>
          <w:i/>
        </w:rPr>
        <w:t>AJO DE FIN DE GRADO</w:t>
      </w:r>
    </w:p>
    <w:p w14:paraId="5831FD38" w14:textId="77777777" w:rsidR="00A403C2" w:rsidRDefault="00A403C2" w:rsidP="007738BD">
      <w:pPr>
        <w:pStyle w:val="Ttulo1"/>
        <w:tabs>
          <w:tab w:val="right" w:pos="8504"/>
        </w:tabs>
        <w:spacing w:before="0" w:line="240" w:lineRule="auto"/>
        <w:rPr>
          <w:rFonts w:ascii="Times New Roman" w:hAnsi="Times New Roman" w:cs="Times New Roman"/>
          <w:b w:val="0"/>
          <w:sz w:val="24"/>
          <w:szCs w:val="16"/>
        </w:rPr>
      </w:pPr>
    </w:p>
    <w:p w14:paraId="10CC2C0E" w14:textId="77777777" w:rsidR="00A403C2" w:rsidRPr="00A403C2" w:rsidRDefault="00A403C2" w:rsidP="007738BD">
      <w:pPr>
        <w:tabs>
          <w:tab w:val="right" w:pos="8504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3C2DF58" w14:textId="77777777" w:rsidR="00181E7C" w:rsidRDefault="00181E7C" w:rsidP="007738BD">
      <w:pPr>
        <w:tabs>
          <w:tab w:val="right" w:pos="8504"/>
        </w:tabs>
        <w:spacing w:after="120"/>
      </w:pPr>
      <w:r>
        <w:t>ESTUDIANTE: D./D</w:t>
      </w:r>
      <w:r w:rsidR="00247980">
        <w:t>.</w:t>
      </w:r>
      <w:r>
        <w:t xml:space="preserve">ª </w:t>
      </w:r>
      <w:permStart w:id="1146823093" w:edGrp="everyone"/>
      <w:r w:rsidR="00247980">
        <w:rPr>
          <w:rFonts w:asciiTheme="minorHAnsi" w:hAnsiTheme="minorHAnsi" w:cstheme="minorHAnsi"/>
        </w:rPr>
        <w:t>_____________________________________________</w:t>
      </w:r>
      <w:permEnd w:id="1146823093"/>
    </w:p>
    <w:p w14:paraId="65FEE6AB" w14:textId="77777777" w:rsidR="00181E7C" w:rsidRDefault="00181E7C" w:rsidP="007738BD">
      <w:pPr>
        <w:tabs>
          <w:tab w:val="right" w:pos="8504"/>
        </w:tabs>
        <w:spacing w:after="120"/>
      </w:pPr>
      <w:r>
        <w:t xml:space="preserve">TITULACIÓN: </w:t>
      </w:r>
      <w:r w:rsidR="009F4304">
        <w:t xml:space="preserve">Grado de </w:t>
      </w:r>
      <w:permStart w:id="46142384" w:edGrp="everyone"/>
      <w:r w:rsidR="00247980">
        <w:t>___________________________________________</w:t>
      </w:r>
      <w:permEnd w:id="46142384"/>
    </w:p>
    <w:p w14:paraId="7EE414B2" w14:textId="77777777" w:rsidR="00A403C2" w:rsidRDefault="00181E7C" w:rsidP="007738BD">
      <w:pPr>
        <w:tabs>
          <w:tab w:val="right" w:pos="8504"/>
        </w:tabs>
        <w:spacing w:after="120"/>
      </w:pPr>
      <w:r>
        <w:t>DIRIGIDO POR: D./D</w:t>
      </w:r>
      <w:r w:rsidR="00247980">
        <w:t>.</w:t>
      </w:r>
      <w:r>
        <w:t xml:space="preserve">ª </w:t>
      </w:r>
      <w:permStart w:id="19873922" w:edGrp="everyone"/>
      <w:r w:rsidR="00247980">
        <w:t>____________________________________________</w:t>
      </w:r>
      <w:permEnd w:id="19873922"/>
    </w:p>
    <w:p w14:paraId="0EFAE40F" w14:textId="77777777" w:rsidR="00181E7C" w:rsidRDefault="00181E7C" w:rsidP="007738BD">
      <w:pPr>
        <w:tabs>
          <w:tab w:val="right" w:pos="8504"/>
        </w:tabs>
        <w:spacing w:after="120"/>
      </w:pPr>
    </w:p>
    <w:p w14:paraId="4A0BBC6F" w14:textId="77777777" w:rsidR="00EE07BB" w:rsidRDefault="00EE07BB" w:rsidP="007738BD">
      <w:pPr>
        <w:tabs>
          <w:tab w:val="right" w:pos="8504"/>
        </w:tabs>
        <w:spacing w:after="120"/>
      </w:pPr>
      <w:r>
        <w:t>Por favor, indique si el trabajo del estudiante cumple los siguientes requisitos mínimos. Es necesario rellenar TODOS los apartados.</w:t>
      </w:r>
    </w:p>
    <w:p w14:paraId="3F48D5E0" w14:textId="77777777" w:rsidR="00181E7C" w:rsidRDefault="00181E7C" w:rsidP="007738BD">
      <w:pPr>
        <w:tabs>
          <w:tab w:val="right" w:pos="8504"/>
        </w:tabs>
        <w:spacing w:after="120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524"/>
        <w:gridCol w:w="567"/>
        <w:gridCol w:w="708"/>
        <w:gridCol w:w="1695"/>
      </w:tblGrid>
      <w:tr w:rsidR="00580DC8" w14:paraId="5E61EFC4" w14:textId="77777777" w:rsidTr="007738BD">
        <w:trPr>
          <w:trHeight w:val="493"/>
        </w:trPr>
        <w:tc>
          <w:tcPr>
            <w:tcW w:w="5524" w:type="dxa"/>
          </w:tcPr>
          <w:p w14:paraId="6841CD43" w14:textId="77777777" w:rsidR="00580DC8" w:rsidRDefault="00580DC8" w:rsidP="007738BD">
            <w:pPr>
              <w:tabs>
                <w:tab w:val="right" w:pos="8504"/>
              </w:tabs>
              <w:spacing w:after="120"/>
            </w:pPr>
            <w:r>
              <w:t>El TFG es original y puede ser comprobado por programas</w:t>
            </w:r>
            <w:r w:rsidR="00C76A42">
              <w:t xml:space="preserve"> </w:t>
            </w:r>
            <w:r>
              <w:t>antiplagio</w:t>
            </w:r>
          </w:p>
        </w:tc>
        <w:tc>
          <w:tcPr>
            <w:tcW w:w="567" w:type="dxa"/>
          </w:tcPr>
          <w:p w14:paraId="3F6C69D8" w14:textId="77777777" w:rsidR="00580DC8" w:rsidRDefault="00247980" w:rsidP="007738BD">
            <w:pPr>
              <w:tabs>
                <w:tab w:val="right" w:pos="8504"/>
              </w:tabs>
            </w:pPr>
            <w:permStart w:id="1836524962" w:edGrp="everyone"/>
            <w:r w:rsidRPr="00186E91">
              <w:t>□</w:t>
            </w:r>
            <w:permEnd w:id="1836524962"/>
            <w:r w:rsidR="00580DC8">
              <w:t xml:space="preserve"> Sí</w:t>
            </w:r>
          </w:p>
        </w:tc>
        <w:tc>
          <w:tcPr>
            <w:tcW w:w="708" w:type="dxa"/>
          </w:tcPr>
          <w:p w14:paraId="3D254987" w14:textId="77777777" w:rsidR="00580DC8" w:rsidRDefault="00580DC8" w:rsidP="007738BD">
            <w:pPr>
              <w:tabs>
                <w:tab w:val="right" w:pos="8504"/>
              </w:tabs>
            </w:pPr>
            <w:permStart w:id="1472546472" w:edGrp="everyone"/>
            <w:r w:rsidRPr="00186E91">
              <w:t>□</w:t>
            </w:r>
            <w:permEnd w:id="1472546472"/>
            <w:r w:rsidRPr="00186E91">
              <w:t xml:space="preserve"> N</w:t>
            </w:r>
            <w:r>
              <w:t>o</w:t>
            </w:r>
          </w:p>
        </w:tc>
        <w:tc>
          <w:tcPr>
            <w:tcW w:w="1695" w:type="dxa"/>
          </w:tcPr>
          <w:p w14:paraId="5A829383" w14:textId="77777777" w:rsidR="00580DC8" w:rsidRDefault="00580DC8" w:rsidP="007738BD">
            <w:pPr>
              <w:tabs>
                <w:tab w:val="right" w:pos="8504"/>
              </w:tabs>
            </w:pPr>
            <w:permStart w:id="2074042347" w:edGrp="everyone"/>
            <w:r>
              <w:t>□</w:t>
            </w:r>
            <w:permEnd w:id="2074042347"/>
            <w:r>
              <w:t xml:space="preserve"> Parcialmente</w:t>
            </w:r>
          </w:p>
        </w:tc>
      </w:tr>
      <w:tr w:rsidR="00580DC8" w14:paraId="3A6B2BF3" w14:textId="77777777" w:rsidTr="007738BD">
        <w:trPr>
          <w:trHeight w:val="474"/>
        </w:trPr>
        <w:tc>
          <w:tcPr>
            <w:tcW w:w="5524" w:type="dxa"/>
          </w:tcPr>
          <w:p w14:paraId="6E38109C" w14:textId="77777777" w:rsidR="00580DC8" w:rsidRDefault="00580DC8" w:rsidP="007738BD">
            <w:pPr>
              <w:tabs>
                <w:tab w:val="right" w:pos="8504"/>
              </w:tabs>
              <w:spacing w:after="120"/>
              <w:jc w:val="left"/>
            </w:pPr>
            <w:r>
              <w:t>El estudiante ha seguido las indicaciones del tutor y ha incluido en cada una de las versiones del trabajo las modificaciones propuestas.</w:t>
            </w:r>
          </w:p>
        </w:tc>
        <w:tc>
          <w:tcPr>
            <w:tcW w:w="567" w:type="dxa"/>
          </w:tcPr>
          <w:p w14:paraId="77E22BC7" w14:textId="77777777" w:rsidR="00580DC8" w:rsidRDefault="00247980" w:rsidP="007738BD">
            <w:pPr>
              <w:tabs>
                <w:tab w:val="right" w:pos="8504"/>
              </w:tabs>
            </w:pPr>
            <w:permStart w:id="1775592593" w:edGrp="everyone"/>
            <w:r w:rsidRPr="00186E91">
              <w:t>□</w:t>
            </w:r>
            <w:permEnd w:id="1775592593"/>
            <w:r w:rsidR="00580DC8">
              <w:t xml:space="preserve"> Sí</w:t>
            </w:r>
          </w:p>
        </w:tc>
        <w:tc>
          <w:tcPr>
            <w:tcW w:w="708" w:type="dxa"/>
          </w:tcPr>
          <w:p w14:paraId="3AB65BEB" w14:textId="77777777" w:rsidR="00580DC8" w:rsidRDefault="00580DC8" w:rsidP="007738BD">
            <w:pPr>
              <w:tabs>
                <w:tab w:val="right" w:pos="8504"/>
              </w:tabs>
            </w:pPr>
            <w:permStart w:id="1130583951" w:edGrp="everyone"/>
            <w:r w:rsidRPr="00186E91">
              <w:t>□</w:t>
            </w:r>
            <w:permEnd w:id="1130583951"/>
            <w:r w:rsidRPr="00186E91">
              <w:t xml:space="preserve"> N</w:t>
            </w:r>
            <w:r>
              <w:t>o</w:t>
            </w:r>
          </w:p>
        </w:tc>
        <w:tc>
          <w:tcPr>
            <w:tcW w:w="1695" w:type="dxa"/>
          </w:tcPr>
          <w:p w14:paraId="00F10C22" w14:textId="77777777" w:rsidR="00580DC8" w:rsidRDefault="00580DC8" w:rsidP="007738BD">
            <w:pPr>
              <w:tabs>
                <w:tab w:val="right" w:pos="8504"/>
              </w:tabs>
            </w:pPr>
            <w:permStart w:id="1388602633" w:edGrp="everyone"/>
            <w:r>
              <w:t>□</w:t>
            </w:r>
            <w:permEnd w:id="1388602633"/>
            <w:r>
              <w:t xml:space="preserve"> Parcialmente</w:t>
            </w:r>
          </w:p>
        </w:tc>
      </w:tr>
      <w:tr w:rsidR="00580DC8" w14:paraId="107BD327" w14:textId="77777777" w:rsidTr="007738BD">
        <w:trPr>
          <w:trHeight w:val="474"/>
        </w:trPr>
        <w:tc>
          <w:tcPr>
            <w:tcW w:w="5524" w:type="dxa"/>
          </w:tcPr>
          <w:p w14:paraId="3C81DA94" w14:textId="77777777" w:rsidR="00580DC8" w:rsidRDefault="00580DC8" w:rsidP="007738BD">
            <w:pPr>
              <w:tabs>
                <w:tab w:val="right" w:pos="8504"/>
              </w:tabs>
              <w:spacing w:after="120"/>
            </w:pPr>
            <w:r>
              <w:t>El trabajo se adecúa al formato establecido.</w:t>
            </w:r>
          </w:p>
        </w:tc>
        <w:tc>
          <w:tcPr>
            <w:tcW w:w="567" w:type="dxa"/>
          </w:tcPr>
          <w:p w14:paraId="5CAB21C7" w14:textId="77777777" w:rsidR="00580DC8" w:rsidRDefault="00247980" w:rsidP="007738BD">
            <w:pPr>
              <w:tabs>
                <w:tab w:val="right" w:pos="8504"/>
              </w:tabs>
            </w:pPr>
            <w:permStart w:id="1930914695" w:edGrp="everyone"/>
            <w:r w:rsidRPr="00186E91">
              <w:t>□</w:t>
            </w:r>
            <w:permEnd w:id="1930914695"/>
            <w:r w:rsidR="00580DC8">
              <w:t xml:space="preserve"> Sí</w:t>
            </w:r>
          </w:p>
        </w:tc>
        <w:tc>
          <w:tcPr>
            <w:tcW w:w="708" w:type="dxa"/>
          </w:tcPr>
          <w:p w14:paraId="2C3BAA1C" w14:textId="77777777" w:rsidR="00580DC8" w:rsidRDefault="00580DC8" w:rsidP="007738BD">
            <w:pPr>
              <w:tabs>
                <w:tab w:val="right" w:pos="8504"/>
              </w:tabs>
            </w:pPr>
            <w:permStart w:id="2003305971" w:edGrp="everyone"/>
            <w:r w:rsidRPr="00186E91">
              <w:t>□</w:t>
            </w:r>
            <w:permEnd w:id="2003305971"/>
            <w:r w:rsidRPr="00186E91">
              <w:t xml:space="preserve"> N</w:t>
            </w:r>
            <w:r>
              <w:t>o</w:t>
            </w:r>
          </w:p>
        </w:tc>
        <w:tc>
          <w:tcPr>
            <w:tcW w:w="1695" w:type="dxa"/>
          </w:tcPr>
          <w:p w14:paraId="07F9AD59" w14:textId="77777777" w:rsidR="00580DC8" w:rsidRDefault="00580DC8" w:rsidP="007738BD">
            <w:pPr>
              <w:tabs>
                <w:tab w:val="right" w:pos="8504"/>
              </w:tabs>
            </w:pPr>
            <w:permStart w:id="56502347" w:edGrp="everyone"/>
            <w:r>
              <w:t>□</w:t>
            </w:r>
            <w:permEnd w:id="56502347"/>
            <w:r>
              <w:t xml:space="preserve"> Parcialmente</w:t>
            </w:r>
          </w:p>
        </w:tc>
      </w:tr>
    </w:tbl>
    <w:p w14:paraId="79602BE6" w14:textId="77777777" w:rsidR="00660307" w:rsidRDefault="00660307" w:rsidP="007738BD">
      <w:pPr>
        <w:tabs>
          <w:tab w:val="right" w:pos="8504"/>
        </w:tabs>
        <w:spacing w:after="120"/>
      </w:pPr>
    </w:p>
    <w:p w14:paraId="79810140" w14:textId="77777777" w:rsidR="00660307" w:rsidRDefault="00660307" w:rsidP="007738BD">
      <w:pPr>
        <w:tabs>
          <w:tab w:val="right" w:pos="8504"/>
        </w:tabs>
        <w:spacing w:after="120"/>
      </w:pPr>
      <w:r>
        <w:t>Por favor califique el trabajo del estudiante según los siguientes criterios (máximo 1 punto por apartado).</w:t>
      </w:r>
    </w:p>
    <w:p w14:paraId="6519E743" w14:textId="77777777" w:rsidR="00EE07BB" w:rsidRDefault="00EE07BB" w:rsidP="007738BD">
      <w:pPr>
        <w:tabs>
          <w:tab w:val="right" w:pos="8504"/>
        </w:tabs>
        <w:spacing w:after="120"/>
      </w:pPr>
    </w:p>
    <w:tbl>
      <w:tblPr>
        <w:tblStyle w:val="Tablaconcuadrcula"/>
        <w:tblW w:w="0" w:type="auto"/>
        <w:tblInd w:w="-34" w:type="dxa"/>
        <w:tblLook w:val="04A0" w:firstRow="1" w:lastRow="0" w:firstColumn="1" w:lastColumn="0" w:noHBand="0" w:noVBand="1"/>
      </w:tblPr>
      <w:tblGrid>
        <w:gridCol w:w="6692"/>
        <w:gridCol w:w="567"/>
        <w:gridCol w:w="708"/>
        <w:gridCol w:w="561"/>
      </w:tblGrid>
      <w:tr w:rsidR="00181E7C" w14:paraId="36D53311" w14:textId="77777777" w:rsidTr="007738BD">
        <w:trPr>
          <w:trHeight w:val="403"/>
        </w:trPr>
        <w:tc>
          <w:tcPr>
            <w:tcW w:w="0" w:type="auto"/>
            <w:gridSpan w:val="4"/>
            <w:shd w:val="clear" w:color="auto" w:fill="C2D69B" w:themeFill="accent3" w:themeFillTint="99"/>
          </w:tcPr>
          <w:p w14:paraId="2DC9EEA6" w14:textId="77777777" w:rsidR="00181E7C" w:rsidRDefault="00181E7C" w:rsidP="007738BD">
            <w:pPr>
              <w:tabs>
                <w:tab w:val="right" w:pos="8504"/>
              </w:tabs>
              <w:spacing w:after="120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>
              <w:t xml:space="preserve">Aspectos </w:t>
            </w:r>
            <w:r w:rsidR="00EE07BB">
              <w:t>generales</w:t>
            </w:r>
          </w:p>
        </w:tc>
      </w:tr>
      <w:tr w:rsidR="00181E7C" w14:paraId="55CEE49C" w14:textId="77777777" w:rsidTr="007738BD">
        <w:trPr>
          <w:trHeight w:val="403"/>
        </w:trPr>
        <w:tc>
          <w:tcPr>
            <w:tcW w:w="6692" w:type="dxa"/>
          </w:tcPr>
          <w:p w14:paraId="2C14E812" w14:textId="77777777" w:rsidR="00181E7C" w:rsidRDefault="00EE07BB" w:rsidP="007738BD">
            <w:pPr>
              <w:tabs>
                <w:tab w:val="right" w:pos="8504"/>
              </w:tabs>
              <w:spacing w:after="120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Hlk498083013"/>
            <w:r>
              <w:t>Durante el proceso de elaboración del trabajo su autor/a ha demostrado interés/entusiasmo/iniciativa</w:t>
            </w:r>
            <w:r w:rsidR="00181E7C">
              <w:t>.</w:t>
            </w:r>
          </w:p>
        </w:tc>
        <w:tc>
          <w:tcPr>
            <w:tcW w:w="567" w:type="dxa"/>
          </w:tcPr>
          <w:p w14:paraId="3917CCA9" w14:textId="77777777" w:rsidR="00181E7C" w:rsidRDefault="00181E7C" w:rsidP="007738BD">
            <w:pPr>
              <w:tabs>
                <w:tab w:val="right" w:pos="8504"/>
              </w:tabs>
            </w:pPr>
            <w:permStart w:id="1141528993" w:edGrp="everyone"/>
            <w:r>
              <w:t>□</w:t>
            </w:r>
            <w:permEnd w:id="1141528993"/>
            <w:r>
              <w:t xml:space="preserve"> 0 </w:t>
            </w:r>
          </w:p>
        </w:tc>
        <w:tc>
          <w:tcPr>
            <w:tcW w:w="708" w:type="dxa"/>
          </w:tcPr>
          <w:p w14:paraId="61134C3B" w14:textId="77777777" w:rsidR="00181E7C" w:rsidRDefault="002D5B46" w:rsidP="007738BD">
            <w:pPr>
              <w:tabs>
                <w:tab w:val="right" w:pos="8504"/>
              </w:tabs>
            </w:pPr>
            <w:permStart w:id="1935767085" w:edGrp="everyone"/>
            <w:r>
              <w:t>□</w:t>
            </w:r>
            <w:permEnd w:id="1935767085"/>
            <w:r>
              <w:t xml:space="preserve"> 0,</w:t>
            </w:r>
            <w:r w:rsidR="00181E7C">
              <w:t>5</w:t>
            </w:r>
          </w:p>
        </w:tc>
        <w:tc>
          <w:tcPr>
            <w:tcW w:w="561" w:type="dxa"/>
          </w:tcPr>
          <w:p w14:paraId="3C604F4C" w14:textId="77777777" w:rsidR="00181E7C" w:rsidRDefault="00247980" w:rsidP="007738BD">
            <w:pPr>
              <w:tabs>
                <w:tab w:val="right" w:pos="8504"/>
              </w:tabs>
            </w:pPr>
            <w:permStart w:id="992219328" w:edGrp="everyone"/>
            <w:r w:rsidRPr="00186E91">
              <w:t>□</w:t>
            </w:r>
            <w:permEnd w:id="992219328"/>
            <w:r w:rsidR="00181E7C" w:rsidRPr="006F56A9">
              <w:t xml:space="preserve"> 1</w:t>
            </w:r>
          </w:p>
        </w:tc>
      </w:tr>
      <w:bookmarkEnd w:id="0"/>
      <w:tr w:rsidR="00661E08" w14:paraId="26D82225" w14:textId="77777777" w:rsidTr="007738BD">
        <w:trPr>
          <w:trHeight w:val="668"/>
        </w:trPr>
        <w:tc>
          <w:tcPr>
            <w:tcW w:w="6692" w:type="dxa"/>
          </w:tcPr>
          <w:p w14:paraId="7D2511E1" w14:textId="77777777" w:rsidR="00661E08" w:rsidRDefault="00EE07BB" w:rsidP="007738BD">
            <w:pPr>
              <w:tabs>
                <w:tab w:val="right" w:pos="8504"/>
              </w:tabs>
              <w:spacing w:after="120"/>
              <w:jc w:val="left"/>
              <w:rPr>
                <w:rFonts w:ascii="Arial" w:hAnsi="Arial" w:cs="Arial"/>
                <w:b/>
                <w:sz w:val="24"/>
                <w:szCs w:val="24"/>
              </w:rPr>
            </w:pPr>
            <w:r>
              <w:t>Su autor/a ha demostrado una madurez adecuada, que demuestra la adquisición de las competencias específicas asociadas al título a lo largo de los cuatro años de estudio.</w:t>
            </w:r>
          </w:p>
        </w:tc>
        <w:tc>
          <w:tcPr>
            <w:tcW w:w="567" w:type="dxa"/>
          </w:tcPr>
          <w:p w14:paraId="122BE372" w14:textId="77777777" w:rsidR="00661E08" w:rsidRDefault="00661E08" w:rsidP="007738BD">
            <w:pPr>
              <w:tabs>
                <w:tab w:val="right" w:pos="8504"/>
              </w:tabs>
            </w:pPr>
            <w:permStart w:id="665658117" w:edGrp="everyone"/>
            <w:r>
              <w:t xml:space="preserve">□ </w:t>
            </w:r>
            <w:permEnd w:id="665658117"/>
            <w:r>
              <w:t xml:space="preserve">0 </w:t>
            </w:r>
          </w:p>
        </w:tc>
        <w:tc>
          <w:tcPr>
            <w:tcW w:w="708" w:type="dxa"/>
          </w:tcPr>
          <w:p w14:paraId="38C145E3" w14:textId="77777777" w:rsidR="00661E08" w:rsidRDefault="002D5B46" w:rsidP="007738BD">
            <w:pPr>
              <w:tabs>
                <w:tab w:val="right" w:pos="8504"/>
              </w:tabs>
            </w:pPr>
            <w:permStart w:id="1134583405" w:edGrp="everyone"/>
            <w:r>
              <w:t>□</w:t>
            </w:r>
            <w:permEnd w:id="1134583405"/>
            <w:r>
              <w:t xml:space="preserve"> 0,</w:t>
            </w:r>
            <w:r w:rsidR="00661E08">
              <w:t>5</w:t>
            </w:r>
          </w:p>
        </w:tc>
        <w:tc>
          <w:tcPr>
            <w:tcW w:w="561" w:type="dxa"/>
          </w:tcPr>
          <w:p w14:paraId="69A2D527" w14:textId="77777777" w:rsidR="00661E08" w:rsidRDefault="00247980" w:rsidP="007738BD">
            <w:pPr>
              <w:tabs>
                <w:tab w:val="right" w:pos="8504"/>
              </w:tabs>
            </w:pPr>
            <w:permStart w:id="1012341285" w:edGrp="everyone"/>
            <w:r w:rsidRPr="00186E91">
              <w:t>□</w:t>
            </w:r>
            <w:permEnd w:id="1012341285"/>
            <w:r w:rsidR="00661E08" w:rsidRPr="006F56A9">
              <w:t xml:space="preserve"> 1</w:t>
            </w:r>
          </w:p>
        </w:tc>
      </w:tr>
    </w:tbl>
    <w:p w14:paraId="4CA2AB46" w14:textId="77777777" w:rsidR="00181E7C" w:rsidRDefault="00181E7C" w:rsidP="007738BD">
      <w:pPr>
        <w:tabs>
          <w:tab w:val="right" w:pos="8504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1791815C" w14:textId="27875481" w:rsidR="00580DC8" w:rsidRPr="002D5B46" w:rsidRDefault="00580DC8" w:rsidP="007738BD">
      <w:pPr>
        <w:tabs>
          <w:tab w:val="right" w:pos="8504"/>
        </w:tabs>
        <w:spacing w:after="120"/>
        <w:rPr>
          <w:b/>
        </w:rPr>
      </w:pPr>
      <w:r w:rsidRPr="002D5B46">
        <w:rPr>
          <w:b/>
        </w:rPr>
        <w:t>Calificación</w:t>
      </w:r>
      <w:r w:rsidR="005447E5" w:rsidRPr="002D5B46">
        <w:rPr>
          <w:b/>
        </w:rPr>
        <w:t xml:space="preserve"> </w:t>
      </w:r>
      <w:r w:rsidR="002D5B46" w:rsidRPr="002D5B46">
        <w:rPr>
          <w:b/>
        </w:rPr>
        <w:t xml:space="preserve">global </w:t>
      </w:r>
      <w:r w:rsidR="005447E5" w:rsidRPr="002D5B46">
        <w:rPr>
          <w:b/>
        </w:rPr>
        <w:t>del trabajo presentado</w:t>
      </w:r>
      <w:r w:rsidRPr="002D5B46">
        <w:rPr>
          <w:b/>
        </w:rPr>
        <w:t xml:space="preserve">: (Sobre 10 puntos): </w:t>
      </w:r>
      <w:permStart w:id="1599162001" w:edGrp="everyone"/>
      <w:r w:rsidR="00343D91">
        <w:rPr>
          <w:b/>
        </w:rPr>
        <w:t>____</w:t>
      </w:r>
      <w:permEnd w:id="1599162001"/>
    </w:p>
    <w:p w14:paraId="441C7399" w14:textId="77777777" w:rsidR="00580DC8" w:rsidRDefault="00580DC8" w:rsidP="007738BD">
      <w:pPr>
        <w:tabs>
          <w:tab w:val="right" w:pos="8504"/>
        </w:tabs>
        <w:spacing w:after="120"/>
      </w:pPr>
    </w:p>
    <w:p w14:paraId="128B91DF" w14:textId="77777777" w:rsidR="00580DC8" w:rsidRDefault="00580DC8" w:rsidP="007738BD">
      <w:pPr>
        <w:tabs>
          <w:tab w:val="right" w:pos="8504"/>
        </w:tabs>
        <w:spacing w:after="120"/>
      </w:pPr>
    </w:p>
    <w:p w14:paraId="0F67D0F6" w14:textId="0B6359B4" w:rsidR="00580DC8" w:rsidRDefault="00580DC8" w:rsidP="007738BD">
      <w:pPr>
        <w:tabs>
          <w:tab w:val="right" w:pos="8504"/>
        </w:tabs>
        <w:spacing w:after="120"/>
      </w:pPr>
      <w:r>
        <w:t xml:space="preserve">Otras observaciones: </w:t>
      </w:r>
      <w:permStart w:id="245267828" w:edGrp="everyone"/>
      <w:r w:rsidR="00343D91">
        <w:t>_________</w:t>
      </w:r>
      <w:permEnd w:id="245267828"/>
    </w:p>
    <w:p w14:paraId="1CC822A5" w14:textId="77777777" w:rsidR="00580DC8" w:rsidRDefault="00580DC8" w:rsidP="007738BD">
      <w:pPr>
        <w:tabs>
          <w:tab w:val="right" w:pos="8504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44E5CD09" w14:textId="77777777" w:rsidR="00580DC8" w:rsidRDefault="00580DC8" w:rsidP="007738BD">
      <w:pPr>
        <w:tabs>
          <w:tab w:val="right" w:pos="8504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3EF7BBD8" w14:textId="77777777" w:rsidR="00580DC8" w:rsidRPr="00580DC8" w:rsidRDefault="00580DC8" w:rsidP="007738BD">
      <w:pPr>
        <w:tabs>
          <w:tab w:val="right" w:pos="8504"/>
        </w:tabs>
        <w:spacing w:after="120"/>
      </w:pPr>
      <w:r w:rsidRPr="00580DC8">
        <w:t xml:space="preserve">Este informe tendrá </w:t>
      </w:r>
      <w:r w:rsidRPr="00B72CFC">
        <w:rPr>
          <w:b/>
        </w:rPr>
        <w:t>carácter orientativo y podrá o no ser asumido</w:t>
      </w:r>
      <w:r w:rsidRPr="00580DC8">
        <w:t xml:space="preserve"> por el </w:t>
      </w:r>
      <w:r>
        <w:t xml:space="preserve">tribunal </w:t>
      </w:r>
      <w:r w:rsidRPr="00580DC8">
        <w:t>evaluador del Tr</w:t>
      </w:r>
      <w:r>
        <w:t>a</w:t>
      </w:r>
      <w:r w:rsidRPr="00580DC8">
        <w:t>bajo Fin de Grado</w:t>
      </w:r>
    </w:p>
    <w:sectPr w:rsidR="00580DC8" w:rsidRPr="00580DC8" w:rsidSect="007738BD">
      <w:headerReference w:type="default" r:id="rId8"/>
      <w:footerReference w:type="default" r:id="rId9"/>
      <w:pgSz w:w="11906" w:h="16838"/>
      <w:pgMar w:top="1417" w:right="1701" w:bottom="1417" w:left="1701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9F3E4" w14:textId="77777777" w:rsidR="00CB24A1" w:rsidRDefault="00CB24A1" w:rsidP="00D138DD">
      <w:r>
        <w:separator/>
      </w:r>
    </w:p>
  </w:endnote>
  <w:endnote w:type="continuationSeparator" w:id="0">
    <w:p w14:paraId="7CAE6D5F" w14:textId="77777777" w:rsidR="00CB24A1" w:rsidRDefault="00CB24A1" w:rsidP="00D13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08F33" w14:textId="77777777" w:rsidR="00F801EC" w:rsidRDefault="00652FBD" w:rsidP="00CC4434">
    <w:pPr>
      <w:pStyle w:val="Piedepgina"/>
      <w:ind w:right="-1559"/>
      <w:jc w:val="right"/>
    </w:pPr>
    <w:r>
      <w:fldChar w:fldCharType="begin"/>
    </w:r>
    <w:r w:rsidR="00A61744">
      <w:instrText xml:space="preserve"> PAGE   \* MERGEFORMAT </w:instrText>
    </w:r>
    <w:r>
      <w:fldChar w:fldCharType="separate"/>
    </w:r>
    <w:r w:rsidR="009F4304">
      <w:rPr>
        <w:noProof/>
      </w:rPr>
      <w:t>1</w:t>
    </w:r>
    <w:r>
      <w:rPr>
        <w:noProof/>
      </w:rPr>
      <w:fldChar w:fldCharType="end"/>
    </w:r>
  </w:p>
  <w:p w14:paraId="79D275C9" w14:textId="77777777" w:rsidR="00F801EC" w:rsidRDefault="00F801E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A9E3AB" w14:textId="77777777" w:rsidR="00CB24A1" w:rsidRDefault="00CB24A1" w:rsidP="00D138DD">
      <w:r>
        <w:separator/>
      </w:r>
    </w:p>
  </w:footnote>
  <w:footnote w:type="continuationSeparator" w:id="0">
    <w:p w14:paraId="3912E868" w14:textId="77777777" w:rsidR="00CB24A1" w:rsidRDefault="00CB24A1" w:rsidP="00D13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091B4" w14:textId="77777777" w:rsidR="00816818" w:rsidRDefault="002D5B46" w:rsidP="00816818">
    <w:pPr>
      <w:pStyle w:val="Encabezado"/>
      <w:tabs>
        <w:tab w:val="clear" w:pos="4252"/>
        <w:tab w:val="clear" w:pos="8504"/>
        <w:tab w:val="center" w:pos="1276"/>
        <w:tab w:val="right" w:pos="8931"/>
      </w:tabs>
      <w:rPr>
        <w:rFonts w:ascii="Arial Narrow" w:hAnsi="Arial Narrow"/>
        <w:sz w:val="24"/>
      </w:rPr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3AEE3E45" wp14:editId="60D7BB1A">
          <wp:simplePos x="0" y="0"/>
          <wp:positionH relativeFrom="margin">
            <wp:posOffset>4754880</wp:posOffset>
          </wp:positionH>
          <wp:positionV relativeFrom="margin">
            <wp:posOffset>-1310640</wp:posOffset>
          </wp:positionV>
          <wp:extent cx="795655" cy="771525"/>
          <wp:effectExtent l="0" t="0" r="4445" b="9525"/>
          <wp:wrapSquare wrapText="bothSides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6818">
      <w:t xml:space="preserve">       </w:t>
    </w:r>
    <w:r w:rsidR="00816818" w:rsidRPr="00072902">
      <w:rPr>
        <w:noProof/>
        <w:lang w:eastAsia="es-ES"/>
      </w:rPr>
      <w:drawing>
        <wp:inline distT="0" distB="0" distL="0" distR="0" wp14:anchorId="4F31ACB6" wp14:editId="3FBB9AE8">
          <wp:extent cx="666667" cy="752381"/>
          <wp:effectExtent l="19050" t="0" r="83" b="0"/>
          <wp:docPr id="6" name="Imagen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66667" cy="7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16818">
      <w:rPr>
        <w:rFonts w:ascii="Arial Narrow" w:hAnsi="Arial Narrow"/>
        <w:sz w:val="24"/>
      </w:rPr>
      <w:tab/>
    </w:r>
  </w:p>
  <w:p w14:paraId="6DC27C42" w14:textId="77777777" w:rsidR="00816818" w:rsidRPr="00816818" w:rsidRDefault="00816818" w:rsidP="002D5B46">
    <w:pPr>
      <w:pStyle w:val="Encabezado"/>
      <w:tabs>
        <w:tab w:val="clear" w:pos="4252"/>
        <w:tab w:val="clear" w:pos="8504"/>
        <w:tab w:val="left" w:pos="7230"/>
        <w:tab w:val="right" w:pos="9498"/>
      </w:tabs>
      <w:ind w:right="-1985"/>
      <w:rPr>
        <w:rFonts w:ascii="Arial Narrow" w:hAnsi="Arial Narrow"/>
        <w:sz w:val="20"/>
        <w:szCs w:val="20"/>
      </w:rPr>
    </w:pPr>
    <w:r w:rsidRPr="00816818">
      <w:rPr>
        <w:rFonts w:ascii="Arial Narrow" w:hAnsi="Arial Narrow"/>
        <w:sz w:val="20"/>
        <w:szCs w:val="20"/>
      </w:rPr>
      <w:t>Universidad de Córdoba</w:t>
    </w:r>
    <w:r>
      <w:rPr>
        <w:rFonts w:ascii="Arial Narrow" w:hAnsi="Arial Narrow"/>
        <w:sz w:val="24"/>
      </w:rPr>
      <w:t xml:space="preserve"> </w:t>
    </w:r>
    <w:r>
      <w:rPr>
        <w:rFonts w:ascii="Arial Narrow" w:hAnsi="Arial Narrow"/>
        <w:sz w:val="24"/>
      </w:rPr>
      <w:tab/>
    </w:r>
    <w:r w:rsidRPr="00816818">
      <w:rPr>
        <w:rFonts w:ascii="Arial Narrow" w:hAnsi="Arial Narrow"/>
        <w:sz w:val="20"/>
        <w:szCs w:val="20"/>
      </w:rPr>
      <w:t>Facultad de Veterinaria</w:t>
    </w:r>
  </w:p>
  <w:p w14:paraId="5925CFF5" w14:textId="77777777" w:rsidR="00816818" w:rsidRPr="00D70DCB" w:rsidRDefault="00816818" w:rsidP="00816818">
    <w:pPr>
      <w:pStyle w:val="Encabezado"/>
      <w:jc w:val="right"/>
      <w:rPr>
        <w:rFonts w:ascii="Arial Narrow" w:hAnsi="Arial Narrow"/>
        <w:sz w:val="24"/>
      </w:rPr>
    </w:pPr>
  </w:p>
  <w:p w14:paraId="1AA7DE12" w14:textId="77777777" w:rsidR="0053007F" w:rsidRDefault="0053007F" w:rsidP="0053007F">
    <w:pPr>
      <w:pStyle w:val="Encabezado"/>
      <w:jc w:val="left"/>
      <w:rPr>
        <w:rFonts w:ascii="Times New Roman" w:hAnsi="Times New Roman"/>
        <w:noProof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73072"/>
    <w:multiLevelType w:val="hybridMultilevel"/>
    <w:tmpl w:val="F5344CF0"/>
    <w:lvl w:ilvl="0" w:tplc="A01821FA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6C1D5188"/>
    <w:multiLevelType w:val="hybridMultilevel"/>
    <w:tmpl w:val="4358E7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hwtDpbvMAg9odTBeSu3L64YrNAGy2g2vtcefYnPFF491icWF6YzNqNj5U47utvFxOvGEvgRarfyrMLTRI5lkgA==" w:salt="/kiL6IoMGnzE0wBS+OQZlw==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E3NTYwNTE0MrJU0lEKTi0uzszPAykwrAUAepdFpywAAAA="/>
  </w:docVars>
  <w:rsids>
    <w:rsidRoot w:val="001C1539"/>
    <w:rsid w:val="00003FC2"/>
    <w:rsid w:val="0003721C"/>
    <w:rsid w:val="00051971"/>
    <w:rsid w:val="0005462D"/>
    <w:rsid w:val="00066E6E"/>
    <w:rsid w:val="00074F6F"/>
    <w:rsid w:val="0008265B"/>
    <w:rsid w:val="000A2EEC"/>
    <w:rsid w:val="000A3A16"/>
    <w:rsid w:val="000C461C"/>
    <w:rsid w:val="000E21F0"/>
    <w:rsid w:val="000F4B44"/>
    <w:rsid w:val="0011096E"/>
    <w:rsid w:val="0011251B"/>
    <w:rsid w:val="001167A9"/>
    <w:rsid w:val="00157BB0"/>
    <w:rsid w:val="00181E7C"/>
    <w:rsid w:val="001927A3"/>
    <w:rsid w:val="00196C1B"/>
    <w:rsid w:val="001A1959"/>
    <w:rsid w:val="001B43D7"/>
    <w:rsid w:val="001C1539"/>
    <w:rsid w:val="001C25D3"/>
    <w:rsid w:val="001E499C"/>
    <w:rsid w:val="001E4BF3"/>
    <w:rsid w:val="001F0B53"/>
    <w:rsid w:val="00242BD3"/>
    <w:rsid w:val="00247980"/>
    <w:rsid w:val="00250693"/>
    <w:rsid w:val="00252ECF"/>
    <w:rsid w:val="002530F7"/>
    <w:rsid w:val="00263763"/>
    <w:rsid w:val="00267225"/>
    <w:rsid w:val="00296774"/>
    <w:rsid w:val="002A7F03"/>
    <w:rsid w:val="002B47D4"/>
    <w:rsid w:val="002D5B46"/>
    <w:rsid w:val="002E3E7C"/>
    <w:rsid w:val="00343D91"/>
    <w:rsid w:val="00377B17"/>
    <w:rsid w:val="0038015E"/>
    <w:rsid w:val="00387973"/>
    <w:rsid w:val="003A0E2A"/>
    <w:rsid w:val="003C2903"/>
    <w:rsid w:val="003C3D7B"/>
    <w:rsid w:val="003C75B5"/>
    <w:rsid w:val="003E0666"/>
    <w:rsid w:val="00411026"/>
    <w:rsid w:val="00421DFF"/>
    <w:rsid w:val="004B069F"/>
    <w:rsid w:val="004C2B0D"/>
    <w:rsid w:val="004D20B2"/>
    <w:rsid w:val="004E76B1"/>
    <w:rsid w:val="00502B8C"/>
    <w:rsid w:val="00505A6D"/>
    <w:rsid w:val="00506826"/>
    <w:rsid w:val="0053007F"/>
    <w:rsid w:val="005447E5"/>
    <w:rsid w:val="005519B4"/>
    <w:rsid w:val="00555E35"/>
    <w:rsid w:val="00556135"/>
    <w:rsid w:val="00580DC8"/>
    <w:rsid w:val="00583342"/>
    <w:rsid w:val="005858B4"/>
    <w:rsid w:val="00591355"/>
    <w:rsid w:val="00597B0B"/>
    <w:rsid w:val="005D66F6"/>
    <w:rsid w:val="00606AA7"/>
    <w:rsid w:val="00613325"/>
    <w:rsid w:val="006311BD"/>
    <w:rsid w:val="00632B98"/>
    <w:rsid w:val="00640327"/>
    <w:rsid w:val="00652221"/>
    <w:rsid w:val="00652FBD"/>
    <w:rsid w:val="00657FFB"/>
    <w:rsid w:val="00660307"/>
    <w:rsid w:val="00661E08"/>
    <w:rsid w:val="006A4D53"/>
    <w:rsid w:val="006A7852"/>
    <w:rsid w:val="006D1012"/>
    <w:rsid w:val="00707698"/>
    <w:rsid w:val="0071105B"/>
    <w:rsid w:val="0074194E"/>
    <w:rsid w:val="00761385"/>
    <w:rsid w:val="0077123E"/>
    <w:rsid w:val="007738BD"/>
    <w:rsid w:val="007767D7"/>
    <w:rsid w:val="007A4462"/>
    <w:rsid w:val="007B4A14"/>
    <w:rsid w:val="007E019F"/>
    <w:rsid w:val="00811E2D"/>
    <w:rsid w:val="00816818"/>
    <w:rsid w:val="0081711C"/>
    <w:rsid w:val="008A718A"/>
    <w:rsid w:val="008C6CCC"/>
    <w:rsid w:val="008D53E7"/>
    <w:rsid w:val="00916932"/>
    <w:rsid w:val="00924536"/>
    <w:rsid w:val="0092560B"/>
    <w:rsid w:val="0093411B"/>
    <w:rsid w:val="00944919"/>
    <w:rsid w:val="00945C51"/>
    <w:rsid w:val="009814FD"/>
    <w:rsid w:val="009858AC"/>
    <w:rsid w:val="00991277"/>
    <w:rsid w:val="009A04FE"/>
    <w:rsid w:val="009C1293"/>
    <w:rsid w:val="009C4262"/>
    <w:rsid w:val="009F4304"/>
    <w:rsid w:val="00A00EBC"/>
    <w:rsid w:val="00A249C0"/>
    <w:rsid w:val="00A32C1A"/>
    <w:rsid w:val="00A403C2"/>
    <w:rsid w:val="00A445C9"/>
    <w:rsid w:val="00A5306E"/>
    <w:rsid w:val="00A61744"/>
    <w:rsid w:val="00A6384A"/>
    <w:rsid w:val="00A75265"/>
    <w:rsid w:val="00B16CFF"/>
    <w:rsid w:val="00B36FD4"/>
    <w:rsid w:val="00B372FA"/>
    <w:rsid w:val="00B424F1"/>
    <w:rsid w:val="00B53365"/>
    <w:rsid w:val="00B55046"/>
    <w:rsid w:val="00B72CFC"/>
    <w:rsid w:val="00B91027"/>
    <w:rsid w:val="00BA1DDC"/>
    <w:rsid w:val="00BA46B4"/>
    <w:rsid w:val="00BA513B"/>
    <w:rsid w:val="00BB1DFF"/>
    <w:rsid w:val="00BC2B4B"/>
    <w:rsid w:val="00BD2617"/>
    <w:rsid w:val="00BD288F"/>
    <w:rsid w:val="00BD30BA"/>
    <w:rsid w:val="00BD7CA6"/>
    <w:rsid w:val="00C23380"/>
    <w:rsid w:val="00C30C70"/>
    <w:rsid w:val="00C57C17"/>
    <w:rsid w:val="00C76A42"/>
    <w:rsid w:val="00CA3F8A"/>
    <w:rsid w:val="00CB04DD"/>
    <w:rsid w:val="00CB24A1"/>
    <w:rsid w:val="00CB5CE9"/>
    <w:rsid w:val="00CC4434"/>
    <w:rsid w:val="00CC4B0D"/>
    <w:rsid w:val="00CD0DBA"/>
    <w:rsid w:val="00CD7EFA"/>
    <w:rsid w:val="00CE11AF"/>
    <w:rsid w:val="00CE2F2A"/>
    <w:rsid w:val="00CF3EBD"/>
    <w:rsid w:val="00D0398E"/>
    <w:rsid w:val="00D138DD"/>
    <w:rsid w:val="00D1485E"/>
    <w:rsid w:val="00D36E04"/>
    <w:rsid w:val="00D40630"/>
    <w:rsid w:val="00D43929"/>
    <w:rsid w:val="00D57C27"/>
    <w:rsid w:val="00D8469A"/>
    <w:rsid w:val="00DA3544"/>
    <w:rsid w:val="00DA59A1"/>
    <w:rsid w:val="00DA5EFF"/>
    <w:rsid w:val="00DA65BD"/>
    <w:rsid w:val="00DB21CB"/>
    <w:rsid w:val="00DF46D1"/>
    <w:rsid w:val="00E07FB9"/>
    <w:rsid w:val="00E23D6B"/>
    <w:rsid w:val="00E357DC"/>
    <w:rsid w:val="00E6289F"/>
    <w:rsid w:val="00E62D35"/>
    <w:rsid w:val="00E66457"/>
    <w:rsid w:val="00E67F0B"/>
    <w:rsid w:val="00E729C5"/>
    <w:rsid w:val="00E94668"/>
    <w:rsid w:val="00E954FB"/>
    <w:rsid w:val="00EB5E64"/>
    <w:rsid w:val="00EC519D"/>
    <w:rsid w:val="00EE07BB"/>
    <w:rsid w:val="00EF0B96"/>
    <w:rsid w:val="00F728D9"/>
    <w:rsid w:val="00F73419"/>
    <w:rsid w:val="00F76165"/>
    <w:rsid w:val="00F801EC"/>
    <w:rsid w:val="00F94B1A"/>
    <w:rsid w:val="00FA30E3"/>
    <w:rsid w:val="00FB21E4"/>
    <w:rsid w:val="00FC5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7F3716C4"/>
  <w15:docId w15:val="{0B690EB6-3154-4419-87B9-B0D15B0F3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2FA"/>
    <w:pPr>
      <w:suppressAutoHyphens/>
      <w:jc w:val="both"/>
    </w:pPr>
    <w:rPr>
      <w:rFonts w:ascii="Calibri" w:hAnsi="Calibri" w:cs="Calibri"/>
      <w:sz w:val="22"/>
      <w:szCs w:val="22"/>
      <w:lang w:eastAsia="ar-SA"/>
    </w:rPr>
  </w:style>
  <w:style w:type="paragraph" w:styleId="Ttulo1">
    <w:name w:val="heading 1"/>
    <w:basedOn w:val="Normal"/>
    <w:next w:val="Normal"/>
    <w:link w:val="Ttulo1Car"/>
    <w:uiPriority w:val="9"/>
    <w:qFormat/>
    <w:rsid w:val="00F94B1A"/>
    <w:pPr>
      <w:keepNext/>
      <w:keepLines/>
      <w:suppressAutoHyphens w:val="0"/>
      <w:spacing w:before="48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5z0">
    <w:name w:val="WW8Num5z0"/>
    <w:uiPriority w:val="99"/>
    <w:rsid w:val="00B372FA"/>
    <w:rPr>
      <w:color w:val="auto"/>
    </w:rPr>
  </w:style>
  <w:style w:type="character" w:customStyle="1" w:styleId="WW8Num5z1">
    <w:name w:val="WW8Num5z1"/>
    <w:uiPriority w:val="99"/>
    <w:rsid w:val="00B372FA"/>
    <w:rPr>
      <w:rFonts w:ascii="Courier New" w:hAnsi="Courier New" w:cs="Courier New"/>
    </w:rPr>
  </w:style>
  <w:style w:type="character" w:customStyle="1" w:styleId="WW8Num5z2">
    <w:name w:val="WW8Num5z2"/>
    <w:uiPriority w:val="99"/>
    <w:rsid w:val="00B372FA"/>
    <w:rPr>
      <w:rFonts w:ascii="Wingdings" w:hAnsi="Wingdings" w:cs="Wingdings"/>
    </w:rPr>
  </w:style>
  <w:style w:type="character" w:customStyle="1" w:styleId="WW8Num5z3">
    <w:name w:val="WW8Num5z3"/>
    <w:uiPriority w:val="99"/>
    <w:rsid w:val="00B372FA"/>
    <w:rPr>
      <w:rFonts w:ascii="Symbol" w:hAnsi="Symbol" w:cs="Symbol"/>
    </w:rPr>
  </w:style>
  <w:style w:type="character" w:customStyle="1" w:styleId="Fuentedeprrafopredeter1">
    <w:name w:val="Fuente de párrafo predeter.1"/>
    <w:uiPriority w:val="99"/>
    <w:rsid w:val="00B372FA"/>
  </w:style>
  <w:style w:type="paragraph" w:customStyle="1" w:styleId="Encabezado1">
    <w:name w:val="Encabezado1"/>
    <w:basedOn w:val="Normal"/>
    <w:next w:val="Textoindependiente"/>
    <w:uiPriority w:val="99"/>
    <w:rsid w:val="00B372FA"/>
    <w:pPr>
      <w:keepNext/>
      <w:spacing w:before="240" w:after="120"/>
    </w:pPr>
    <w:rPr>
      <w:rFonts w:ascii="Arial" w:hAnsi="Arial" w:cs="Arial"/>
      <w:sz w:val="28"/>
      <w:szCs w:val="28"/>
    </w:rPr>
  </w:style>
  <w:style w:type="paragraph" w:styleId="Textoindependiente">
    <w:name w:val="Body Text"/>
    <w:basedOn w:val="Normal"/>
    <w:link w:val="TextoindependienteCar"/>
    <w:uiPriority w:val="99"/>
    <w:rsid w:val="00B372F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FB7C3C"/>
    <w:rPr>
      <w:rFonts w:ascii="Calibri" w:hAnsi="Calibri" w:cs="Calibri"/>
      <w:lang w:eastAsia="ar-SA"/>
    </w:rPr>
  </w:style>
  <w:style w:type="paragraph" w:styleId="Lista">
    <w:name w:val="List"/>
    <w:basedOn w:val="Textoindependiente"/>
    <w:uiPriority w:val="99"/>
    <w:rsid w:val="00B372FA"/>
  </w:style>
  <w:style w:type="paragraph" w:customStyle="1" w:styleId="Etiqueta">
    <w:name w:val="Etiqueta"/>
    <w:basedOn w:val="Normal"/>
    <w:uiPriority w:val="99"/>
    <w:rsid w:val="00B372F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Normal"/>
    <w:uiPriority w:val="99"/>
    <w:rsid w:val="00B372FA"/>
    <w:pPr>
      <w:suppressLineNumbers/>
    </w:pPr>
  </w:style>
  <w:style w:type="paragraph" w:customStyle="1" w:styleId="CM10">
    <w:name w:val="CM10"/>
    <w:basedOn w:val="Normal"/>
    <w:next w:val="Normal"/>
    <w:uiPriority w:val="99"/>
    <w:rsid w:val="00B372FA"/>
    <w:pPr>
      <w:widowControl w:val="0"/>
      <w:autoSpaceDE w:val="0"/>
      <w:jc w:val="left"/>
    </w:pPr>
    <w:rPr>
      <w:rFonts w:ascii="Times New Roman" w:hAnsi="Times New Roman" w:cs="Times New Roman"/>
      <w:sz w:val="24"/>
      <w:szCs w:val="24"/>
    </w:rPr>
  </w:style>
  <w:style w:type="paragraph" w:customStyle="1" w:styleId="Normal1">
    <w:name w:val="Normal1"/>
    <w:uiPriority w:val="99"/>
    <w:rsid w:val="00B372FA"/>
    <w:pPr>
      <w:widowControl w:val="0"/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CM1">
    <w:name w:val="CM1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paragraph" w:customStyle="1" w:styleId="CM11">
    <w:name w:val="CM11"/>
    <w:basedOn w:val="Normal1"/>
    <w:next w:val="Normal1"/>
    <w:uiPriority w:val="99"/>
    <w:rsid w:val="00B372FA"/>
    <w:rPr>
      <w:color w:val="auto"/>
    </w:rPr>
  </w:style>
  <w:style w:type="paragraph" w:customStyle="1" w:styleId="CM6">
    <w:name w:val="CM6"/>
    <w:basedOn w:val="Normal1"/>
    <w:next w:val="Normal1"/>
    <w:uiPriority w:val="99"/>
    <w:rsid w:val="00B372FA"/>
    <w:rPr>
      <w:color w:val="auto"/>
    </w:rPr>
  </w:style>
  <w:style w:type="paragraph" w:customStyle="1" w:styleId="CM9">
    <w:name w:val="CM9"/>
    <w:basedOn w:val="Normal1"/>
    <w:next w:val="Normal1"/>
    <w:uiPriority w:val="99"/>
    <w:rsid w:val="00B372FA"/>
    <w:pPr>
      <w:spacing w:line="276" w:lineRule="atLeast"/>
    </w:pPr>
    <w:rPr>
      <w:color w:val="auto"/>
    </w:rPr>
  </w:style>
  <w:style w:type="character" w:styleId="Refdecomentario">
    <w:name w:val="annotation reference"/>
    <w:basedOn w:val="Fuentedeprrafopredeter"/>
    <w:uiPriority w:val="99"/>
    <w:semiHidden/>
    <w:unhideWhenUsed/>
    <w:rsid w:val="00CA3F8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A3F8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A3F8A"/>
    <w:rPr>
      <w:rFonts w:ascii="Calibri" w:hAnsi="Calibri" w:cs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A3F8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A3F8A"/>
    <w:rPr>
      <w:rFonts w:ascii="Calibri" w:hAnsi="Calibri" w:cs="Calibri"/>
      <w:b/>
      <w:bCs/>
      <w:lang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A3F8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A3F8A"/>
    <w:rPr>
      <w:rFonts w:ascii="Tahoma" w:hAnsi="Tahoma" w:cs="Tahoma"/>
      <w:sz w:val="16"/>
      <w:szCs w:val="16"/>
      <w:lang w:eastAsia="ar-SA"/>
    </w:rPr>
  </w:style>
  <w:style w:type="paragraph" w:styleId="Encabezado">
    <w:name w:val="header"/>
    <w:basedOn w:val="Normal"/>
    <w:link w:val="Encabezado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138DD"/>
    <w:rPr>
      <w:rFonts w:ascii="Calibri" w:hAnsi="Calibri" w:cs="Calibri"/>
      <w:sz w:val="22"/>
      <w:szCs w:val="22"/>
      <w:lang w:eastAsia="ar-SA"/>
    </w:rPr>
  </w:style>
  <w:style w:type="paragraph" w:styleId="Piedepgina">
    <w:name w:val="footer"/>
    <w:basedOn w:val="Normal"/>
    <w:link w:val="PiedepginaCar"/>
    <w:uiPriority w:val="99"/>
    <w:unhideWhenUsed/>
    <w:rsid w:val="00D138DD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138DD"/>
    <w:rPr>
      <w:rFonts w:ascii="Calibri" w:hAnsi="Calibri" w:cs="Calibri"/>
      <w:sz w:val="22"/>
      <w:szCs w:val="22"/>
      <w:lang w:eastAsia="ar-SA"/>
    </w:rPr>
  </w:style>
  <w:style w:type="table" w:styleId="Tablaconcuadrcula">
    <w:name w:val="Table Grid"/>
    <w:basedOn w:val="Tablanormal"/>
    <w:uiPriority w:val="59"/>
    <w:rsid w:val="004E7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BD30BA"/>
    <w:rPr>
      <w:rFonts w:ascii="Calibri" w:hAnsi="Calibri" w:cs="Calibri"/>
      <w:sz w:val="22"/>
      <w:szCs w:val="22"/>
      <w:lang w:eastAsia="ar-SA"/>
    </w:rPr>
  </w:style>
  <w:style w:type="paragraph" w:styleId="Prrafodelista">
    <w:name w:val="List Paragraph"/>
    <w:basedOn w:val="Normal"/>
    <w:uiPriority w:val="34"/>
    <w:qFormat/>
    <w:rsid w:val="00E67F0B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94B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7139C6C-B5D1-4231-BB77-FA4FCE6AD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187</Characters>
  <Application>Microsoft Office Word</Application>
  <DocSecurity>8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glamento del Trabajo Fin de Grado de la Facultad de Veterinaria</vt:lpstr>
      <vt:lpstr>Reglamento del Trabajo Fin de Grado de la Facultad de Veterinaria</vt:lpstr>
    </vt:vector>
  </TitlesOfParts>
  <Company>personal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mento del Trabajo Fin de Grado de la Facultad de Veterinaria</dc:title>
  <dc:creator>pc</dc:creator>
  <cp:lastModifiedBy>Antonio Valero</cp:lastModifiedBy>
  <cp:revision>2</cp:revision>
  <cp:lastPrinted>2014-10-09T09:19:00Z</cp:lastPrinted>
  <dcterms:created xsi:type="dcterms:W3CDTF">2020-11-19T21:30:00Z</dcterms:created>
  <dcterms:modified xsi:type="dcterms:W3CDTF">2020-11-19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791344635</vt:i4>
  </property>
</Properties>
</file>